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1c470a00e5bb80a254b6a5a8cd1f9d753204a3"/>
      <w:r>
        <w:rPr>
          <w:b/>
        </w:rPr>
        <w:t xml:space="preserve">ПРОТОКОЛ ПРО РЕЗУЛЬТАТИ ЕЛЕКТРОННОГО АУКЦІОНУ № LLE001-UA-20220804-6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6.08.2022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приміщення будівлі площею 32,6 кв.м, за адресою: Рівненська область, місто Вараш, вулиця Енергетиків, 25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будівлі відділу профілактичної дезінфекції площею 32,6 кв.м, розташованої за адресою: Рівненська область, м.Вараш, вул..Енергетиків, 25, що перебуває на балансі Державної установи «Рівненський обласний центр контролю та профілактики хвороб МОЗ України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2,6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9:5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00,00 грн (три тисячі шістсот гривень 00 копійок), у т.ч. ПДВ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 362,00 грн (одна тисяча триста шістдесят дві гривні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6 000,00 грн, у т.ч. ПДВ</w:t>
      </w:r>
      <w:r>
        <w:t xml:space="preserve"> </w:t>
      </w:r>
      <w:r>
        <w:t xml:space="preserve">1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2:36:4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8:16:26Z</dcterms:created>
  <dcterms:modified xsi:type="dcterms:W3CDTF">2024-05-08T18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